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49836B" w14:textId="77777777" w:rsidR="00892519" w:rsidRPr="00892519" w:rsidRDefault="00892519" w:rsidP="008925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8925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Task Completion Sheet Format</w:t>
      </w:r>
    </w:p>
    <w:p w14:paraId="5F4386D2" w14:textId="77777777" w:rsidR="00892519" w:rsidRPr="00892519" w:rsidRDefault="00892519" w:rsidP="00892519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8925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roject Name: KMC Project</w:t>
      </w:r>
    </w:p>
    <w:p w14:paraId="3C981628" w14:textId="77777777" w:rsidR="00892519" w:rsidRPr="00892519" w:rsidRDefault="00892519" w:rsidP="00892519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8925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eriod: 20th August to 12th September</w:t>
      </w:r>
    </w:p>
    <w:p w14:paraId="3196DDA4" w14:textId="77777777" w:rsidR="00892519" w:rsidRPr="00892519" w:rsidRDefault="00892519" w:rsidP="0089251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892519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pict w14:anchorId="2C03061D">
          <v:rect id="_x0000_i1025" style="width:0;height:1.5pt" o:hralign="center" o:hrstd="t" o:hr="t" fillcolor="#a0a0a0" stroked="f"/>
        </w:pi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0"/>
        <w:gridCol w:w="4661"/>
        <w:gridCol w:w="2895"/>
      </w:tblGrid>
      <w:tr w:rsidR="00892519" w:rsidRPr="00892519" w14:paraId="330B260D" w14:textId="77777777" w:rsidTr="00892519">
        <w:tc>
          <w:tcPr>
            <w:tcW w:w="0" w:type="auto"/>
            <w:hideMark/>
          </w:tcPr>
          <w:p w14:paraId="03C19FA5" w14:textId="77777777" w:rsidR="00892519" w:rsidRPr="00892519" w:rsidRDefault="00892519" w:rsidP="0089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  <w:t>Date</w:t>
            </w:r>
          </w:p>
        </w:tc>
        <w:tc>
          <w:tcPr>
            <w:tcW w:w="0" w:type="auto"/>
            <w:hideMark/>
          </w:tcPr>
          <w:p w14:paraId="36161FDC" w14:textId="77777777" w:rsidR="00892519" w:rsidRPr="00892519" w:rsidRDefault="00892519" w:rsidP="0089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  <w:t>Task Completed</w:t>
            </w:r>
          </w:p>
        </w:tc>
        <w:tc>
          <w:tcPr>
            <w:tcW w:w="0" w:type="auto"/>
            <w:hideMark/>
          </w:tcPr>
          <w:p w14:paraId="09D10721" w14:textId="77777777" w:rsidR="00892519" w:rsidRPr="00892519" w:rsidRDefault="00892519" w:rsidP="0089251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  <w:t>Remarks</w:t>
            </w:r>
          </w:p>
        </w:tc>
      </w:tr>
      <w:tr w:rsidR="00892519" w:rsidRPr="00892519" w14:paraId="2601D090" w14:textId="77777777" w:rsidTr="00892519">
        <w:tc>
          <w:tcPr>
            <w:tcW w:w="0" w:type="auto"/>
            <w:hideMark/>
          </w:tcPr>
          <w:p w14:paraId="4DBF88E1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0th August</w:t>
            </w:r>
          </w:p>
        </w:tc>
        <w:tc>
          <w:tcPr>
            <w:tcW w:w="0" w:type="auto"/>
            <w:hideMark/>
          </w:tcPr>
          <w:p w14:paraId="47F2F681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Initial setup and collaboration on KMC Nepali data creation</w:t>
            </w:r>
          </w:p>
        </w:tc>
        <w:tc>
          <w:tcPr>
            <w:tcW w:w="0" w:type="auto"/>
            <w:hideMark/>
          </w:tcPr>
          <w:p w14:paraId="4EE799BD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Completed successfully</w:t>
            </w:r>
          </w:p>
        </w:tc>
      </w:tr>
      <w:tr w:rsidR="00892519" w:rsidRPr="00892519" w14:paraId="00E6E172" w14:textId="77777777" w:rsidTr="00892519">
        <w:tc>
          <w:tcPr>
            <w:tcW w:w="0" w:type="auto"/>
            <w:hideMark/>
          </w:tcPr>
          <w:p w14:paraId="2EAAE32E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1st August</w:t>
            </w:r>
          </w:p>
        </w:tc>
        <w:tc>
          <w:tcPr>
            <w:tcW w:w="0" w:type="auto"/>
            <w:hideMark/>
          </w:tcPr>
          <w:p w14:paraId="6CDA1E65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Query testing and bug identification for KMC CSV data</w:t>
            </w:r>
          </w:p>
        </w:tc>
        <w:tc>
          <w:tcPr>
            <w:tcW w:w="0" w:type="auto"/>
            <w:hideMark/>
          </w:tcPr>
          <w:p w14:paraId="06CCFBDC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Further improvements needed</w:t>
            </w:r>
          </w:p>
        </w:tc>
      </w:tr>
      <w:tr w:rsidR="00892519" w:rsidRPr="00892519" w14:paraId="3F33F6C5" w14:textId="77777777" w:rsidTr="00892519">
        <w:tc>
          <w:tcPr>
            <w:tcW w:w="0" w:type="auto"/>
            <w:hideMark/>
          </w:tcPr>
          <w:p w14:paraId="34638092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7th August</w:t>
            </w:r>
          </w:p>
        </w:tc>
        <w:tc>
          <w:tcPr>
            <w:tcW w:w="0" w:type="auto"/>
            <w:hideMark/>
          </w:tcPr>
          <w:p w14:paraId="684836AE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Collaboration on vector store creation and KMC data management with Ajeet Acharya</w:t>
            </w:r>
          </w:p>
        </w:tc>
        <w:tc>
          <w:tcPr>
            <w:tcW w:w="0" w:type="auto"/>
            <w:hideMark/>
          </w:tcPr>
          <w:p w14:paraId="3566AE28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Data processed and stored in vector database</w:t>
            </w:r>
          </w:p>
        </w:tc>
      </w:tr>
      <w:tr w:rsidR="00892519" w:rsidRPr="00892519" w14:paraId="67134205" w14:textId="77777777" w:rsidTr="00892519">
        <w:tc>
          <w:tcPr>
            <w:tcW w:w="0" w:type="auto"/>
            <w:hideMark/>
          </w:tcPr>
          <w:p w14:paraId="478EACEC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8th August</w:t>
            </w:r>
          </w:p>
        </w:tc>
        <w:tc>
          <w:tcPr>
            <w:tcW w:w="0" w:type="auto"/>
            <w:hideMark/>
          </w:tcPr>
          <w:p w14:paraId="478CACE8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KMC agent and tool creation for better querying</w:t>
            </w:r>
          </w:p>
        </w:tc>
        <w:tc>
          <w:tcPr>
            <w:tcW w:w="0" w:type="auto"/>
            <w:hideMark/>
          </w:tcPr>
          <w:p w14:paraId="7AD20B95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Agent set up successfully</w:t>
            </w:r>
          </w:p>
        </w:tc>
      </w:tr>
      <w:tr w:rsidR="00892519" w:rsidRPr="00892519" w14:paraId="1FA033DB" w14:textId="77777777" w:rsidTr="00892519">
        <w:tc>
          <w:tcPr>
            <w:tcW w:w="0" w:type="auto"/>
            <w:hideMark/>
          </w:tcPr>
          <w:p w14:paraId="68D8B36C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9th August</w:t>
            </w:r>
          </w:p>
        </w:tc>
        <w:tc>
          <w:tcPr>
            <w:tcW w:w="0" w:type="auto"/>
            <w:hideMark/>
          </w:tcPr>
          <w:p w14:paraId="5C682EDE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Fixing bugs raised by QA and testing</w:t>
            </w:r>
          </w:p>
        </w:tc>
        <w:tc>
          <w:tcPr>
            <w:tcW w:w="0" w:type="auto"/>
            <w:hideMark/>
          </w:tcPr>
          <w:p w14:paraId="23DAE56C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Ongoing bug resolution</w:t>
            </w:r>
          </w:p>
        </w:tc>
      </w:tr>
      <w:tr w:rsidR="00892519" w:rsidRPr="00892519" w14:paraId="573B8995" w14:textId="77777777" w:rsidTr="00892519">
        <w:tc>
          <w:tcPr>
            <w:tcW w:w="0" w:type="auto"/>
            <w:hideMark/>
          </w:tcPr>
          <w:p w14:paraId="5FF2274E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30th August</w:t>
            </w:r>
          </w:p>
        </w:tc>
        <w:tc>
          <w:tcPr>
            <w:tcW w:w="0" w:type="auto"/>
            <w:hideMark/>
          </w:tcPr>
          <w:p w14:paraId="67DAD7DD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Testing and fine-tuning KMC tool</w:t>
            </w:r>
          </w:p>
        </w:tc>
        <w:tc>
          <w:tcPr>
            <w:tcW w:w="0" w:type="auto"/>
            <w:hideMark/>
          </w:tcPr>
          <w:p w14:paraId="51983524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Final tests conducted successfully</w:t>
            </w:r>
          </w:p>
        </w:tc>
      </w:tr>
      <w:tr w:rsidR="00892519" w:rsidRPr="00892519" w14:paraId="1A4BD128" w14:textId="77777777" w:rsidTr="00892519">
        <w:tc>
          <w:tcPr>
            <w:tcW w:w="0" w:type="auto"/>
            <w:hideMark/>
          </w:tcPr>
          <w:p w14:paraId="2219FB5D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nd September</w:t>
            </w:r>
          </w:p>
        </w:tc>
        <w:tc>
          <w:tcPr>
            <w:tcW w:w="0" w:type="auto"/>
            <w:hideMark/>
          </w:tcPr>
          <w:p w14:paraId="59CCD748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 xml:space="preserve">Code integration and further testing on </w:t>
            </w:r>
            <w:proofErr w:type="spellStart"/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FastAPI</w:t>
            </w:r>
            <w:proofErr w:type="spellEnd"/>
          </w:p>
        </w:tc>
        <w:tc>
          <w:tcPr>
            <w:tcW w:w="0" w:type="auto"/>
            <w:hideMark/>
          </w:tcPr>
          <w:p w14:paraId="226BBD59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proofErr w:type="spellStart"/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FastAPI</w:t>
            </w:r>
            <w:proofErr w:type="spellEnd"/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 xml:space="preserve"> integration completed</w:t>
            </w:r>
          </w:p>
        </w:tc>
      </w:tr>
      <w:tr w:rsidR="00892519" w:rsidRPr="00892519" w14:paraId="32E74B23" w14:textId="77777777" w:rsidTr="00892519">
        <w:tc>
          <w:tcPr>
            <w:tcW w:w="0" w:type="auto"/>
            <w:hideMark/>
          </w:tcPr>
          <w:p w14:paraId="69A3AC7E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4th September</w:t>
            </w:r>
          </w:p>
        </w:tc>
        <w:tc>
          <w:tcPr>
            <w:tcW w:w="0" w:type="auto"/>
            <w:hideMark/>
          </w:tcPr>
          <w:p w14:paraId="471D4A1F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Bug fixes and collaboration on KMC with QA testing via link</w:t>
            </w:r>
          </w:p>
        </w:tc>
        <w:tc>
          <w:tcPr>
            <w:tcW w:w="0" w:type="auto"/>
            <w:hideMark/>
          </w:tcPr>
          <w:p w14:paraId="49B153C3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Provided link for testing</w:t>
            </w:r>
          </w:p>
        </w:tc>
      </w:tr>
      <w:tr w:rsidR="00892519" w:rsidRPr="00892519" w14:paraId="1C792C79" w14:textId="77777777" w:rsidTr="00892519">
        <w:tc>
          <w:tcPr>
            <w:tcW w:w="0" w:type="auto"/>
            <w:hideMark/>
          </w:tcPr>
          <w:p w14:paraId="6E3A5BBF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5th September</w:t>
            </w:r>
          </w:p>
        </w:tc>
        <w:tc>
          <w:tcPr>
            <w:tcW w:w="0" w:type="auto"/>
            <w:hideMark/>
          </w:tcPr>
          <w:p w14:paraId="4FDEAD04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Real-time robot speech research</w:t>
            </w:r>
          </w:p>
        </w:tc>
        <w:tc>
          <w:tcPr>
            <w:tcW w:w="0" w:type="auto"/>
            <w:hideMark/>
          </w:tcPr>
          <w:p w14:paraId="2CA04B65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Research phase</w:t>
            </w:r>
          </w:p>
        </w:tc>
      </w:tr>
      <w:tr w:rsidR="00892519" w:rsidRPr="00892519" w14:paraId="66F8878F" w14:textId="77777777" w:rsidTr="00892519">
        <w:tc>
          <w:tcPr>
            <w:tcW w:w="0" w:type="auto"/>
            <w:hideMark/>
          </w:tcPr>
          <w:p w14:paraId="6FABDC12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6th September</w:t>
            </w:r>
          </w:p>
        </w:tc>
        <w:tc>
          <w:tcPr>
            <w:tcW w:w="0" w:type="auto"/>
            <w:hideMark/>
          </w:tcPr>
          <w:p w14:paraId="2F268EA2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Converted FAQ document from document format to CSV and tested</w:t>
            </w:r>
          </w:p>
        </w:tc>
        <w:tc>
          <w:tcPr>
            <w:tcW w:w="0" w:type="auto"/>
            <w:hideMark/>
          </w:tcPr>
          <w:p w14:paraId="753AAC7F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Document converted successfully</w:t>
            </w:r>
          </w:p>
        </w:tc>
      </w:tr>
      <w:tr w:rsidR="00892519" w:rsidRPr="00892519" w14:paraId="30742800" w14:textId="77777777" w:rsidTr="00892519">
        <w:tc>
          <w:tcPr>
            <w:tcW w:w="0" w:type="auto"/>
            <w:hideMark/>
          </w:tcPr>
          <w:p w14:paraId="677569DD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9th September</w:t>
            </w:r>
          </w:p>
        </w:tc>
        <w:tc>
          <w:tcPr>
            <w:tcW w:w="0" w:type="auto"/>
            <w:hideMark/>
          </w:tcPr>
          <w:p w14:paraId="1E6B393A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Bug fixes and testing after QA feedback</w:t>
            </w:r>
          </w:p>
        </w:tc>
        <w:tc>
          <w:tcPr>
            <w:tcW w:w="0" w:type="auto"/>
            <w:hideMark/>
          </w:tcPr>
          <w:p w14:paraId="127F15CE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Issues addressed</w:t>
            </w:r>
          </w:p>
        </w:tc>
      </w:tr>
      <w:tr w:rsidR="00892519" w:rsidRPr="00892519" w14:paraId="18FE1A1C" w14:textId="77777777" w:rsidTr="00892519">
        <w:tc>
          <w:tcPr>
            <w:tcW w:w="0" w:type="auto"/>
            <w:hideMark/>
          </w:tcPr>
          <w:p w14:paraId="732F4942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12th September</w:t>
            </w:r>
          </w:p>
        </w:tc>
        <w:tc>
          <w:tcPr>
            <w:tcW w:w="0" w:type="auto"/>
            <w:hideMark/>
          </w:tcPr>
          <w:p w14:paraId="781A7131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API tested and deployed on local server for further QA testing</w:t>
            </w:r>
          </w:p>
        </w:tc>
        <w:tc>
          <w:tcPr>
            <w:tcW w:w="0" w:type="auto"/>
            <w:hideMark/>
          </w:tcPr>
          <w:p w14:paraId="29756DB2" w14:textId="77777777" w:rsidR="00892519" w:rsidRPr="00892519" w:rsidRDefault="00892519" w:rsidP="00892519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89251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Deployed successfully, awaiting feedback</w:t>
            </w:r>
          </w:p>
        </w:tc>
      </w:tr>
    </w:tbl>
    <w:p w14:paraId="673C72D8" w14:textId="77777777" w:rsidR="00892519" w:rsidRPr="00892519" w:rsidRDefault="00892519" w:rsidP="0089251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892519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pict w14:anchorId="0B0E57C3">
          <v:rect id="_x0000_i1026" style="width:0;height:1.5pt" o:hralign="center" o:hrstd="t" o:hr="t" fillcolor="#a0a0a0" stroked="f"/>
        </w:pict>
      </w:r>
    </w:p>
    <w:p w14:paraId="150EBE09" w14:textId="77777777" w:rsidR="00892519" w:rsidRPr="00892519" w:rsidRDefault="00892519" w:rsidP="008925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8925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upervisor Signature:</w:t>
      </w:r>
    </w:p>
    <w:p w14:paraId="433CD893" w14:textId="77777777" w:rsidR="007C3B23" w:rsidRPr="00892519" w:rsidRDefault="007C3B23" w:rsidP="00892519"/>
    <w:sectPr w:rsidR="007C3B23" w:rsidRPr="008925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jWxMDUxNTM2MbZU0lEKTi0uzszPAykwrAUAAgf21iwAAAA="/>
  </w:docVars>
  <w:rsids>
    <w:rsidRoot w:val="004D0439"/>
    <w:rsid w:val="0031362A"/>
    <w:rsid w:val="004D0439"/>
    <w:rsid w:val="00742B59"/>
    <w:rsid w:val="007C3B23"/>
    <w:rsid w:val="00892519"/>
    <w:rsid w:val="009C5D0C"/>
    <w:rsid w:val="00EE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CA0A2"/>
  <w15:chartTrackingRefBased/>
  <w15:docId w15:val="{5F61833E-715E-4F22-B6F7-E08CE80A3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4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04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04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04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04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04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04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04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4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04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D04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D04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04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04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04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04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04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04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04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04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04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04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04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04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04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04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04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0439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92519"/>
    <w:rPr>
      <w:b/>
      <w:bCs/>
    </w:rPr>
  </w:style>
  <w:style w:type="table" w:styleId="TableGrid">
    <w:name w:val="Table Grid"/>
    <w:basedOn w:val="TableNormal"/>
    <w:uiPriority w:val="39"/>
    <w:rsid w:val="00892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92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SG" w:bidi="ne-NP"/>
      <w14:ligatures w14:val="none"/>
    </w:rPr>
  </w:style>
  <w:style w:type="table" w:styleId="TableGridLight">
    <w:name w:val="Grid Table Light"/>
    <w:basedOn w:val="TableNormal"/>
    <w:uiPriority w:val="40"/>
    <w:rsid w:val="0089251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90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F05205C-9CD2-4357-AA41-C9AFAE492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Shrestha</dc:creator>
  <cp:keywords/>
  <dc:description/>
  <cp:lastModifiedBy>Ronak Shrestha</cp:lastModifiedBy>
  <cp:revision>2</cp:revision>
  <dcterms:created xsi:type="dcterms:W3CDTF">2024-09-10T09:51:00Z</dcterms:created>
  <dcterms:modified xsi:type="dcterms:W3CDTF">2024-09-10T09:59:00Z</dcterms:modified>
</cp:coreProperties>
</file>